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31337D" w:rsidRDefault="00A76CF4" w:rsidP="00A76CF4">
      <w:r>
        <w:t xml:space="preserve">                           </w:t>
      </w:r>
    </w:p>
    <w:p w:rsidR="00A76CF4" w:rsidRDefault="00A76CF4" w:rsidP="00A76CF4">
      <w:pPr>
        <w:rPr>
          <w:rFonts w:ascii="Trebuchet MS" w:hAnsi="Trebuchet MS"/>
          <w:b/>
          <w:color w:val="0F243E" w:themeColor="text2" w:themeShade="80"/>
          <w:sz w:val="28"/>
          <w:szCs w:val="28"/>
        </w:rPr>
      </w:pPr>
      <w:r>
        <w:t xml:space="preserve">                             </w:t>
      </w:r>
      <w:r w:rsidRPr="00A76CF4">
        <w:rPr>
          <w:rFonts w:ascii="Trebuchet MS" w:hAnsi="Trebuchet MS"/>
          <w:b/>
          <w:color w:val="0F243E" w:themeColor="text2" w:themeShade="80"/>
          <w:sz w:val="28"/>
          <w:szCs w:val="28"/>
        </w:rPr>
        <w:t>Make this Presentation based on Artificial Intelligence</w:t>
      </w:r>
    </w:p>
    <w:p w:rsidR="00A84EB2" w:rsidRDefault="001D40B1" w:rsidP="00A76CF4">
      <w:pPr>
        <w:rPr>
          <w:rFonts w:ascii="Trebuchet MS" w:hAnsi="Trebuchet MS"/>
          <w:b/>
          <w:color w:val="403152" w:themeColor="accent4" w:themeShade="80"/>
        </w:rPr>
      </w:pPr>
      <w:r w:rsidRPr="00DA72B8">
        <w:rPr>
          <w:rFonts w:ascii="Trebuchet MS" w:hAnsi="Trebuchet MS"/>
          <w:b/>
          <w:color w:val="403152" w:themeColor="accent4" w:themeShade="80"/>
        </w:rPr>
        <w:t xml:space="preserve">                        </w:t>
      </w:r>
    </w:p>
    <w:p w:rsidR="00A76CF4" w:rsidRPr="00DA72B8" w:rsidRDefault="00A84EB2" w:rsidP="00A76CF4">
      <w:pPr>
        <w:rPr>
          <w:rFonts w:ascii="Trebuchet MS" w:hAnsi="Trebuchet MS"/>
          <w:b/>
          <w:color w:val="403152" w:themeColor="accent4" w:themeShade="80"/>
          <w:u w:val="single"/>
        </w:rPr>
      </w:pPr>
      <w:r>
        <w:rPr>
          <w:rFonts w:ascii="Trebuchet MS" w:hAnsi="Trebuchet MS"/>
          <w:b/>
          <w:color w:val="403152" w:themeColor="accent4" w:themeShade="80"/>
        </w:rPr>
        <w:t xml:space="preserve">                        </w:t>
      </w:r>
      <w:bookmarkStart w:id="0" w:name="_GoBack"/>
      <w:bookmarkEnd w:id="0"/>
      <w:r w:rsidR="00A76CF4" w:rsidRPr="00DA72B8">
        <w:rPr>
          <w:rFonts w:ascii="Trebuchet MS" w:hAnsi="Trebuchet MS"/>
          <w:b/>
          <w:color w:val="403152" w:themeColor="accent4" w:themeShade="80"/>
          <w:u w:val="single"/>
        </w:rPr>
        <w:t xml:space="preserve">Instructions/Task: </w:t>
      </w:r>
    </w:p>
    <w:p w:rsidR="00A76CF4" w:rsidRPr="00DC61F0" w:rsidRDefault="001D40B1" w:rsidP="00A76CF4">
      <w:pPr>
        <w:ind w:firstLine="1701"/>
        <w:rPr>
          <w:rFonts w:ascii="Trebuchet MS" w:hAnsi="Trebuchet MS"/>
          <w:b/>
        </w:rPr>
      </w:pPr>
      <w:r w:rsidRPr="00DC61F0">
        <w:rPr>
          <w:rFonts w:ascii="Trebuchet MS" w:hAnsi="Trebuchet MS"/>
          <w:b/>
        </w:rPr>
        <w:t xml:space="preserve">1. Apply </w:t>
      </w:r>
      <w:r w:rsidRPr="00DC61F0">
        <w:rPr>
          <w:rFonts w:ascii="Trebuchet MS" w:hAnsi="Trebuchet MS"/>
          <w:b/>
          <w:color w:val="C00000"/>
        </w:rPr>
        <w:t>Civic</w:t>
      </w:r>
      <w:r w:rsidR="00A76CF4" w:rsidRPr="00DC61F0">
        <w:rPr>
          <w:rFonts w:ascii="Trebuchet MS" w:hAnsi="Trebuchet MS"/>
          <w:b/>
        </w:rPr>
        <w:t xml:space="preserve"> theme to all the slides. </w:t>
      </w:r>
    </w:p>
    <w:p w:rsidR="00A76CF4" w:rsidRPr="00DC61F0" w:rsidRDefault="00A76CF4" w:rsidP="00A76CF4">
      <w:pPr>
        <w:ind w:left="1985" w:hanging="284"/>
        <w:rPr>
          <w:rFonts w:ascii="Trebuchet MS" w:hAnsi="Trebuchet MS"/>
          <w:b/>
        </w:rPr>
      </w:pPr>
      <w:r w:rsidRPr="00DC61F0">
        <w:rPr>
          <w:rFonts w:ascii="Trebuchet MS" w:hAnsi="Trebuchet MS"/>
          <w:b/>
        </w:rPr>
        <w:t xml:space="preserve">2. After making the presentation change the presentation view Normal View to Slide sorter View. </w:t>
      </w:r>
    </w:p>
    <w:p w:rsidR="00A76CF4" w:rsidRPr="00DC61F0" w:rsidRDefault="00A76CF4" w:rsidP="00A76CF4">
      <w:pPr>
        <w:ind w:firstLine="1701"/>
        <w:rPr>
          <w:rFonts w:ascii="Trebuchet MS" w:hAnsi="Trebuchet MS"/>
          <w:b/>
          <w:color w:val="C00000"/>
        </w:rPr>
      </w:pPr>
      <w:r w:rsidRPr="00DC61F0">
        <w:rPr>
          <w:rFonts w:ascii="Trebuchet MS" w:hAnsi="Trebuchet MS"/>
          <w:b/>
        </w:rPr>
        <w:t xml:space="preserve">3. Save the presentation by </w:t>
      </w:r>
      <w:r w:rsidR="001D40B1" w:rsidRPr="00DC61F0">
        <w:rPr>
          <w:rFonts w:ascii="Trebuchet MS" w:hAnsi="Trebuchet MS"/>
          <w:b/>
        </w:rPr>
        <w:t xml:space="preserve">name </w:t>
      </w:r>
      <w:r w:rsidR="001D40B1" w:rsidRPr="00DC61F0">
        <w:rPr>
          <w:rFonts w:ascii="Trebuchet MS" w:hAnsi="Trebuchet MS"/>
          <w:b/>
          <w:color w:val="C00000"/>
        </w:rPr>
        <w:t>“The Future of Artificial Intelligence”</w:t>
      </w:r>
    </w:p>
    <w:p w:rsidR="001D40B1" w:rsidRPr="00DC61F0" w:rsidRDefault="001D40B1" w:rsidP="00A76CF4">
      <w:pPr>
        <w:ind w:firstLine="1701"/>
        <w:rPr>
          <w:rFonts w:ascii="Trebuchet MS" w:hAnsi="Trebuchet MS"/>
          <w:b/>
          <w:color w:val="C00000"/>
        </w:rPr>
      </w:pPr>
    </w:p>
    <w:tbl>
      <w:tblPr>
        <w:tblStyle w:val="TableGrid"/>
        <w:tblW w:w="0" w:type="auto"/>
        <w:tblInd w:w="1951" w:type="dxa"/>
        <w:tblLook w:val="04A0" w:firstRow="1" w:lastRow="0" w:firstColumn="1" w:lastColumn="0" w:noHBand="0" w:noVBand="1"/>
      </w:tblPr>
      <w:tblGrid>
        <w:gridCol w:w="4961"/>
        <w:gridCol w:w="3741"/>
      </w:tblGrid>
      <w:tr w:rsidR="001D40B1" w:rsidTr="00A84EB2">
        <w:trPr>
          <w:trHeight w:val="3650"/>
        </w:trPr>
        <w:tc>
          <w:tcPr>
            <w:tcW w:w="4961" w:type="dxa"/>
          </w:tcPr>
          <w:p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noProof/>
                <w:color w:val="1F497D" w:themeColor="text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8ACE163" wp14:editId="5B4F6FBA">
                      <wp:simplePos x="0" y="0"/>
                      <wp:positionH relativeFrom="column">
                        <wp:posOffset>-5308</wp:posOffset>
                      </wp:positionH>
                      <wp:positionV relativeFrom="paragraph">
                        <wp:posOffset>31379</wp:posOffset>
                      </wp:positionV>
                      <wp:extent cx="2997185" cy="2199735"/>
                      <wp:effectExtent l="19050" t="19050" r="13335" b="10160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97185" cy="2199735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8" o:spid="_x0000_s1026" style="position:absolute;margin-left:-.4pt;margin-top:2.45pt;width:236pt;height:173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" strokecolor="#243f60 [1604]" strokeweight="2.25pt">
                      <v:fill r:id="rId10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741" w:type="dxa"/>
          </w:tcPr>
          <w:p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DA72B8" w:rsidRDefault="00DA72B8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DA72B8" w:rsidRDefault="00DA72B8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DA72B8" w:rsidRDefault="00DA72B8" w:rsidP="00A76CF4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</w:p>
          <w:p w:rsidR="00DA72B8" w:rsidRPr="00DA72B8" w:rsidRDefault="00DA72B8" w:rsidP="00A76CF4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Slide 1. Title Slide</w:t>
            </w:r>
          </w:p>
          <w:p w:rsidR="00DA72B8" w:rsidRPr="00DA72B8" w:rsidRDefault="00DA72B8" w:rsidP="00A76CF4">
            <w:pPr>
              <w:rPr>
                <w:rFonts w:ascii="Trebuchet MS" w:hAnsi="Trebuchet MS"/>
                <w:b/>
                <w:color w:val="0D0D0D" w:themeColor="text1" w:themeTint="F2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>Text Align = Left</w:t>
            </w:r>
          </w:p>
          <w:p w:rsidR="00DA72B8" w:rsidRDefault="00DA72B8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>Text Color = Black</w:t>
            </w:r>
          </w:p>
        </w:tc>
      </w:tr>
      <w:tr w:rsidR="001D40B1" w:rsidTr="00A84EB2">
        <w:trPr>
          <w:trHeight w:val="3596"/>
        </w:trPr>
        <w:tc>
          <w:tcPr>
            <w:tcW w:w="4961" w:type="dxa"/>
          </w:tcPr>
          <w:p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noProof/>
                <w:color w:val="1F497D" w:themeColor="text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2AF46E1" wp14:editId="793F2171">
                      <wp:simplePos x="0" y="0"/>
                      <wp:positionH relativeFrom="column">
                        <wp:posOffset>37824</wp:posOffset>
                      </wp:positionH>
                      <wp:positionV relativeFrom="paragraph">
                        <wp:posOffset>70916</wp:posOffset>
                      </wp:positionV>
                      <wp:extent cx="2955290" cy="2113472"/>
                      <wp:effectExtent l="19050" t="19050" r="16510" b="2032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55290" cy="2113472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 cap="flat" cmpd="sng" algn="ctr">
                                <a:solidFill>
                                  <a:schemeClr val="accent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7" o:spid="_x0000_s1026" style="position:absolute;margin-left:3pt;margin-top:5.6pt;width:232.7pt;height:166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" strokecolor="#243f60 [1604]" strokeweight="2.25pt">
                      <v:fill r:id="rId12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741" w:type="dxa"/>
          </w:tcPr>
          <w:p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DA72B8" w:rsidRDefault="00DA72B8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DA72B8" w:rsidRDefault="00DA72B8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DA72B8" w:rsidRDefault="00DA72B8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DA72B8" w:rsidRPr="00DA72B8" w:rsidRDefault="00DA72B8" w:rsidP="00DA72B8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Slide </w:t>
            </w:r>
            <w:r w:rsidR="00C62B1C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2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. Title</w:t>
            </w:r>
            <w:r w:rsidR="00C62B1C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and Content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Slide</w:t>
            </w:r>
          </w:p>
          <w:p w:rsidR="00DA72B8" w:rsidRPr="00DA72B8" w:rsidRDefault="00DA72B8" w:rsidP="00DA72B8">
            <w:pPr>
              <w:rPr>
                <w:rFonts w:ascii="Trebuchet MS" w:hAnsi="Trebuchet MS"/>
                <w:b/>
                <w:color w:val="0D0D0D" w:themeColor="text1" w:themeTint="F2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>Text Align = Left</w:t>
            </w:r>
          </w:p>
          <w:p w:rsidR="00DA72B8" w:rsidRDefault="00DA72B8" w:rsidP="00DA72B8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>Text Color = Black</w:t>
            </w:r>
          </w:p>
        </w:tc>
      </w:tr>
      <w:tr w:rsidR="001D40B1" w:rsidTr="00A84EB2">
        <w:trPr>
          <w:trHeight w:val="3146"/>
        </w:trPr>
        <w:tc>
          <w:tcPr>
            <w:tcW w:w="4961" w:type="dxa"/>
          </w:tcPr>
          <w:p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noProof/>
                <w:color w:val="1F497D" w:themeColor="text2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DAE3C1A" wp14:editId="304499AC">
                      <wp:simplePos x="0" y="0"/>
                      <wp:positionH relativeFrom="column">
                        <wp:posOffset>37824</wp:posOffset>
                      </wp:positionH>
                      <wp:positionV relativeFrom="paragraph">
                        <wp:posOffset>94506</wp:posOffset>
                      </wp:positionV>
                      <wp:extent cx="2955098" cy="1846053"/>
                      <wp:effectExtent l="19050" t="19050" r="17145" b="20955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55098" cy="1846053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>
                                <a:solidFill>
                                  <a:schemeClr val="accent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9" o:spid="_x0000_s1026" style="position:absolute;margin-left:3pt;margin-top:7.45pt;width:232.7pt;height:145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" strokecolor="#243f60 [1604]" strokeweight="2.25pt">
                      <v:fill r:id="rId14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741" w:type="dxa"/>
          </w:tcPr>
          <w:p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Pr="00DA72B8" w:rsidRDefault="00C62B1C" w:rsidP="00C62B1C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Slide 3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. Title</w:t>
            </w: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and Content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Slide</w:t>
            </w:r>
          </w:p>
          <w:p w:rsidR="00C62B1C" w:rsidRPr="00DA72B8" w:rsidRDefault="00C62B1C" w:rsidP="00C62B1C">
            <w:pPr>
              <w:rPr>
                <w:rFonts w:ascii="Trebuchet MS" w:hAnsi="Trebuchet MS"/>
                <w:b/>
                <w:color w:val="0D0D0D" w:themeColor="text1" w:themeTint="F2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>Text Align = Left</w:t>
            </w:r>
          </w:p>
          <w:p w:rsidR="00C62B1C" w:rsidRDefault="00C62B1C" w:rsidP="00C62B1C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>Text Color = Black</w:t>
            </w:r>
          </w:p>
        </w:tc>
      </w:tr>
      <w:tr w:rsidR="001D40B1" w:rsidTr="00A84EB2">
        <w:trPr>
          <w:trHeight w:val="3497"/>
        </w:trPr>
        <w:tc>
          <w:tcPr>
            <w:tcW w:w="4961" w:type="dxa"/>
          </w:tcPr>
          <w:p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noProof/>
                <w:color w:val="1F497D" w:themeColor="text2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F1CE187" wp14:editId="2204D8DA">
                      <wp:simplePos x="0" y="0"/>
                      <wp:positionH relativeFrom="column">
                        <wp:posOffset>37824</wp:posOffset>
                      </wp:positionH>
                      <wp:positionV relativeFrom="paragraph">
                        <wp:posOffset>119811</wp:posOffset>
                      </wp:positionV>
                      <wp:extent cx="2913321" cy="2018581"/>
                      <wp:effectExtent l="19050" t="19050" r="20955" b="20320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13321" cy="2018581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0" o:spid="_x0000_s1026" style="position:absolute;margin-left:3pt;margin-top:9.45pt;width:229.4pt;height:158.9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" strokecolor="#243f60 [1604]" strokeweight="2.25pt">
                      <v:fill r:id="rId16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741" w:type="dxa"/>
          </w:tcPr>
          <w:p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Pr="00DA72B8" w:rsidRDefault="00C62B1C" w:rsidP="00C62B1C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Slide 4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. Title</w:t>
            </w: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and Content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Slide</w:t>
            </w:r>
          </w:p>
          <w:p w:rsidR="00C62B1C" w:rsidRPr="00DA72B8" w:rsidRDefault="00C62B1C" w:rsidP="00C62B1C">
            <w:pPr>
              <w:rPr>
                <w:rFonts w:ascii="Trebuchet MS" w:hAnsi="Trebuchet MS"/>
                <w:b/>
                <w:color w:val="0D0D0D" w:themeColor="text1" w:themeTint="F2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>Text Align = Left</w:t>
            </w:r>
          </w:p>
          <w:p w:rsidR="00C62B1C" w:rsidRDefault="00C62B1C" w:rsidP="00C62B1C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>Text Color = Black</w:t>
            </w:r>
          </w:p>
        </w:tc>
      </w:tr>
      <w:tr w:rsidR="001D40B1" w:rsidTr="00A84EB2">
        <w:trPr>
          <w:trHeight w:val="3911"/>
        </w:trPr>
        <w:tc>
          <w:tcPr>
            <w:tcW w:w="4961" w:type="dxa"/>
          </w:tcPr>
          <w:p w:rsidR="001D40B1" w:rsidRDefault="00DF6F30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noProof/>
                <w:color w:val="1F497D" w:themeColor="text2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69D1138" wp14:editId="22AA3D8E">
                      <wp:simplePos x="0" y="0"/>
                      <wp:positionH relativeFrom="column">
                        <wp:posOffset>37824</wp:posOffset>
                      </wp:positionH>
                      <wp:positionV relativeFrom="paragraph">
                        <wp:posOffset>42401</wp:posOffset>
                      </wp:positionV>
                      <wp:extent cx="2912553" cy="2260121"/>
                      <wp:effectExtent l="19050" t="19050" r="21590" b="26035"/>
                      <wp:wrapNone/>
                      <wp:docPr id="31" name="Rectangl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12553" cy="2260121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>
                                <a:solidFill>
                                  <a:schemeClr val="accent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1" o:spid="_x0000_s1026" style="position:absolute;margin-left:3pt;margin-top:3.35pt;width:229.35pt;height:177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" strokecolor="#243f60 [1604]" strokeweight="2.25pt">
                      <v:fill r:id="rId18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741" w:type="dxa"/>
          </w:tcPr>
          <w:p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Default="00C62B1C" w:rsidP="00C62B1C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</w:p>
          <w:p w:rsidR="00C62B1C" w:rsidRPr="00DA72B8" w:rsidRDefault="00C62B1C" w:rsidP="00C62B1C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Slide 5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. Title</w:t>
            </w: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and Content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Slide</w:t>
            </w:r>
          </w:p>
          <w:p w:rsidR="00C62B1C" w:rsidRPr="00DA72B8" w:rsidRDefault="00C62B1C" w:rsidP="00C62B1C">
            <w:pPr>
              <w:rPr>
                <w:rFonts w:ascii="Trebuchet MS" w:hAnsi="Trebuchet MS"/>
                <w:b/>
                <w:color w:val="0D0D0D" w:themeColor="text1" w:themeTint="F2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>Text Align = Left</w:t>
            </w:r>
          </w:p>
          <w:p w:rsidR="00C62B1C" w:rsidRDefault="00C62B1C" w:rsidP="00C62B1C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>Text Color = Black</w:t>
            </w:r>
          </w:p>
        </w:tc>
      </w:tr>
    </w:tbl>
    <w:p w:rsidR="001D40B1" w:rsidRPr="001D40B1" w:rsidRDefault="001D40B1" w:rsidP="00A76CF4">
      <w:pPr>
        <w:ind w:firstLine="1701"/>
        <w:rPr>
          <w:rFonts w:ascii="Trebuchet MS" w:hAnsi="Trebuchet MS"/>
          <w:b/>
          <w:color w:val="0F243E" w:themeColor="text2" w:themeShade="80"/>
        </w:rPr>
      </w:pPr>
    </w:p>
    <w:sectPr w:rsidR="001D40B1" w:rsidRPr="001D40B1" w:rsidSect="001D40B1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pgSz w:w="11906" w:h="16838" w:code="9"/>
      <w:pgMar w:top="2694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763C0" w:rsidRDefault="00C763C0">
      <w:r>
        <w:separator/>
      </w:r>
    </w:p>
  </w:endnote>
  <w:endnote w:type="continuationSeparator" w:id="0">
    <w:p w:rsidR="00C763C0" w:rsidRDefault="00C763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3477E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3477E5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A84EB2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A84EB2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76087A55" wp14:editId="3E49FE5F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23" name="Picture 2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63C0" w:rsidRDefault="00C763C0">
      <w:r>
        <w:separator/>
      </w:r>
    </w:p>
  </w:footnote>
  <w:footnote w:type="continuationSeparator" w:id="0">
    <w:p w:rsidR="00C763C0" w:rsidRDefault="00C763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C763C0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3477E5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3477E5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3477E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84EB2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5449D2" w:rsidRDefault="00A3493D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0564132" wp14:editId="780FE4D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0" t="0" r="0" b="571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</w:t>
                          </w:r>
                          <w:bookmarkEnd w:id="1"/>
                          <w:r w:rsidR="00C62B1C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nt- MS Power Poi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</w:t>
                    </w:r>
                    <w:bookmarkEnd w:id="2"/>
                    <w:r w:rsidR="00C62B1C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nt- MS Power Poin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4CA14F9" wp14:editId="27934F47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C62B1C" w:rsidRDefault="00C62B1C" w:rsidP="00C62B1C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2F2F2" w:themeColor="background1" w:themeShade="F2"/>
                              <w:sz w:val="36"/>
                              <w:szCs w:val="28"/>
                            </w:rPr>
                          </w:pPr>
                          <w:r w:rsidRPr="00C62B1C">
                            <w:rPr>
                              <w:rFonts w:ascii="Trebuchet MS" w:hAnsi="Trebuchet MS"/>
                              <w:b/>
                              <w:color w:val="F2F2F2" w:themeColor="background1" w:themeShade="F2"/>
                              <w:sz w:val="28"/>
                            </w:rPr>
                            <w:t>Applying Themes and Background in Power Poi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C62B1C" w:rsidRDefault="00C62B1C" w:rsidP="00C62B1C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2F2F2" w:themeColor="background1" w:themeShade="F2"/>
                        <w:sz w:val="36"/>
                        <w:szCs w:val="28"/>
                      </w:rPr>
                    </w:pPr>
                    <w:r w:rsidRPr="00C62B1C">
                      <w:rPr>
                        <w:rFonts w:ascii="Trebuchet MS" w:hAnsi="Trebuchet MS"/>
                        <w:b/>
                        <w:color w:val="F2F2F2" w:themeColor="background1" w:themeShade="F2"/>
                        <w:sz w:val="28"/>
                      </w:rPr>
                      <w:t>Applying Themes and Background in Power Poin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595520D2" wp14:editId="31D903D0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8890" b="28575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 w:rsidR="00FC1E8F"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6D740F23" wp14:editId="1875A3FC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22" name="Picture 2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7420AE2B" wp14:editId="24C6AD98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88760" cy="1037590"/>
              <wp:effectExtent l="0" t="0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876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7890400A" wp14:editId="50F5AEAD">
                                <wp:extent cx="5524500" cy="342900"/>
                                <wp:effectExtent l="0" t="0" r="0" b="0"/>
                                <wp:docPr id="24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C3B0407" wp14:editId="7F1670EF">
                                <wp:extent cx="5524500" cy="342900"/>
                                <wp:effectExtent l="0" t="0" r="0" b="0"/>
                                <wp:docPr id="25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8.8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  <w:lang w:val="en-IN" w:eastAsia="zh-TW"/>
                      </w:rPr>
                      <w:drawing>
                        <wp:inline distT="0" distB="0" distL="0" distR="0" wp14:anchorId="7890400A" wp14:editId="50F5AEAD">
                          <wp:extent cx="5524500" cy="342900"/>
                          <wp:effectExtent l="0" t="0" r="0" b="0"/>
                          <wp:docPr id="24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  <w:lang w:val="en-IN" w:eastAsia="zh-TW"/>
                      </w:rPr>
                      <w:drawing>
                        <wp:inline distT="0" distB="0" distL="0" distR="0" wp14:anchorId="7C3B0407" wp14:editId="7F1670EF">
                          <wp:extent cx="5524500" cy="342900"/>
                          <wp:effectExtent l="0" t="0" r="0" b="0"/>
                          <wp:docPr id="25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C763C0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4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4FE715D" wp14:editId="604FF21F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BCBC6B" wp14:editId="46952AAA">
                                <wp:extent cx="1257300" cy="8943975"/>
                                <wp:effectExtent l="0" t="0" r="0" b="0"/>
                                <wp:docPr id="2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45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  <w:lang w:val="en-IN" w:eastAsia="zh-TW"/>
                      </w:rPr>
                      <w:drawing>
                        <wp:inline distT="0" distB="0" distL="0" distR="0" wp14:anchorId="3FBCBC6B" wp14:editId="46952AAA">
                          <wp:extent cx="1257300" cy="8943975"/>
                          <wp:effectExtent l="0" t="0" r="0" b="0"/>
                          <wp:docPr id="2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C763C0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8AC2ECB"/>
    <w:multiLevelType w:val="hybridMultilevel"/>
    <w:tmpl w:val="BB0647C4"/>
    <w:lvl w:ilvl="0" w:tplc="BD48F014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7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4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7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7"/>
  </w:num>
  <w:num w:numId="3">
    <w:abstractNumId w:val="1"/>
  </w:num>
  <w:num w:numId="4">
    <w:abstractNumId w:val="9"/>
  </w:num>
  <w:num w:numId="5">
    <w:abstractNumId w:val="14"/>
  </w:num>
  <w:num w:numId="6">
    <w:abstractNumId w:val="3"/>
  </w:num>
  <w:num w:numId="7">
    <w:abstractNumId w:val="19"/>
  </w:num>
  <w:num w:numId="8">
    <w:abstractNumId w:val="4"/>
  </w:num>
  <w:num w:numId="9">
    <w:abstractNumId w:val="18"/>
  </w:num>
  <w:num w:numId="10">
    <w:abstractNumId w:val="5"/>
  </w:num>
  <w:num w:numId="11">
    <w:abstractNumId w:val="8"/>
  </w:num>
  <w:num w:numId="12">
    <w:abstractNumId w:val="0"/>
  </w:num>
  <w:num w:numId="13">
    <w:abstractNumId w:val="16"/>
  </w:num>
  <w:num w:numId="14">
    <w:abstractNumId w:val="13"/>
  </w:num>
  <w:num w:numId="15">
    <w:abstractNumId w:val="10"/>
  </w:num>
  <w:num w:numId="16">
    <w:abstractNumId w:val="12"/>
  </w:num>
  <w:num w:numId="17">
    <w:abstractNumId w:val="17"/>
  </w:num>
  <w:num w:numId="18">
    <w:abstractNumId w:val="11"/>
  </w:num>
  <w:num w:numId="19">
    <w:abstractNumId w:val="6"/>
  </w:num>
  <w:num w:numId="2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40B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337D"/>
    <w:rsid w:val="00316264"/>
    <w:rsid w:val="0033322D"/>
    <w:rsid w:val="00337925"/>
    <w:rsid w:val="003477E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276F0"/>
    <w:rsid w:val="00433C2E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A29C2"/>
    <w:rsid w:val="004A549E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33A8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367BE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3B8A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66"/>
    <w:rsid w:val="00A11AE5"/>
    <w:rsid w:val="00A11EB7"/>
    <w:rsid w:val="00A1797E"/>
    <w:rsid w:val="00A21CA0"/>
    <w:rsid w:val="00A308AB"/>
    <w:rsid w:val="00A30943"/>
    <w:rsid w:val="00A313B3"/>
    <w:rsid w:val="00A34772"/>
    <w:rsid w:val="00A3493D"/>
    <w:rsid w:val="00A37FCF"/>
    <w:rsid w:val="00A43FFC"/>
    <w:rsid w:val="00A46AF1"/>
    <w:rsid w:val="00A57A4E"/>
    <w:rsid w:val="00A76CF4"/>
    <w:rsid w:val="00A83F40"/>
    <w:rsid w:val="00A841D1"/>
    <w:rsid w:val="00A84EB2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102C"/>
    <w:rsid w:val="00B52282"/>
    <w:rsid w:val="00B60054"/>
    <w:rsid w:val="00B63011"/>
    <w:rsid w:val="00B6620D"/>
    <w:rsid w:val="00B87523"/>
    <w:rsid w:val="00B9690F"/>
    <w:rsid w:val="00BA1247"/>
    <w:rsid w:val="00BA5B52"/>
    <w:rsid w:val="00BB2B90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B1C"/>
    <w:rsid w:val="00C62CC1"/>
    <w:rsid w:val="00C64245"/>
    <w:rsid w:val="00C702B0"/>
    <w:rsid w:val="00C72ACA"/>
    <w:rsid w:val="00C763C0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2ABF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A72B8"/>
    <w:rsid w:val="00DB1DCB"/>
    <w:rsid w:val="00DC3861"/>
    <w:rsid w:val="00DC3CD4"/>
    <w:rsid w:val="00DC61F0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DF6F30"/>
    <w:rsid w:val="00E06065"/>
    <w:rsid w:val="00E07E17"/>
    <w:rsid w:val="00E12776"/>
    <w:rsid w:val="00E1525F"/>
    <w:rsid w:val="00E21B2F"/>
    <w:rsid w:val="00E25071"/>
    <w:rsid w:val="00E30CDD"/>
    <w:rsid w:val="00E36320"/>
    <w:rsid w:val="00E406DF"/>
    <w:rsid w:val="00E44C82"/>
    <w:rsid w:val="00E452FC"/>
    <w:rsid w:val="00E507C7"/>
    <w:rsid w:val="00E5770F"/>
    <w:rsid w:val="00E6029D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4A"/>
    <w:rsid w:val="00F60B81"/>
    <w:rsid w:val="00F6137B"/>
    <w:rsid w:val="00F621F0"/>
    <w:rsid w:val="00F755C7"/>
    <w:rsid w:val="00F7565B"/>
    <w:rsid w:val="00F80748"/>
    <w:rsid w:val="00F83C15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E6004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character" w:customStyle="1" w:styleId="sr-only">
    <w:name w:val="sr-only"/>
    <w:basedOn w:val="DefaultParagraphFont"/>
    <w:rsid w:val="00E1525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character" w:customStyle="1" w:styleId="sr-only">
    <w:name w:val="sr-only"/>
    <w:basedOn w:val="DefaultParagraphFont"/>
    <w:rsid w:val="00E152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9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7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48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210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871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7654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8169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488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30.jpeg"/><Relationship Id="rId2" Type="http://schemas.openxmlformats.org/officeDocument/2006/relationships/image" Target="media/image13.jpeg"/><Relationship Id="rId1" Type="http://schemas.openxmlformats.org/officeDocument/2006/relationships/image" Target="media/image12.jpeg"/><Relationship Id="rId6" Type="http://schemas.openxmlformats.org/officeDocument/2006/relationships/image" Target="media/image140.jpeg"/><Relationship Id="rId5" Type="http://schemas.openxmlformats.org/officeDocument/2006/relationships/image" Target="media/image14.jpeg"/><Relationship Id="rId4" Type="http://schemas.openxmlformats.org/officeDocument/2006/relationships/image" Target="media/image1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333CE6-BEF7-4A81-B8CA-60775DBAFF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7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2</cp:revision>
  <cp:lastPrinted>2025-02-22T09:06:00Z</cp:lastPrinted>
  <dcterms:created xsi:type="dcterms:W3CDTF">2025-08-05T08:15:00Z</dcterms:created>
  <dcterms:modified xsi:type="dcterms:W3CDTF">2025-08-05T08:15:00Z</dcterms:modified>
</cp:coreProperties>
</file>